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5429D3" w14:textId="77777777" w:rsidR="006E06C6" w:rsidRPr="00DD1098" w:rsidRDefault="00D5115F" w:rsidP="00B723BE">
      <w:r w:rsidRPr="00DD1098">
        <w:rPr>
          <w:noProof/>
        </w:rPr>
        <w:drawing>
          <wp:inline distT="0" distB="0" distL="0" distR="0" wp14:anchorId="06C8CF1E" wp14:editId="60BE6F43">
            <wp:extent cx="941731" cy="942975"/>
            <wp:effectExtent l="0" t="0" r="0" b="0"/>
            <wp:docPr id="2" name="Picture 2" descr="Seal for the California State Board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be seal2.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980933" cy="982229"/>
                    </a:xfrm>
                    <a:prstGeom prst="rect">
                      <a:avLst/>
                    </a:prstGeom>
                  </pic:spPr>
                </pic:pic>
              </a:graphicData>
            </a:graphic>
          </wp:inline>
        </w:drawing>
      </w:r>
    </w:p>
    <w:p w14:paraId="50D5686E" w14:textId="77777777" w:rsidR="00B723BE" w:rsidRPr="00DD1098" w:rsidRDefault="00FC1FCE" w:rsidP="00B723BE">
      <w:pPr>
        <w:jc w:val="right"/>
      </w:pPr>
      <w:r w:rsidRPr="00DD1098">
        <w:t>California Department of Education</w:t>
      </w:r>
    </w:p>
    <w:p w14:paraId="261429A4" w14:textId="77777777" w:rsidR="00B723BE" w:rsidRPr="00DD1098" w:rsidRDefault="00FC1FCE" w:rsidP="00B723BE">
      <w:pPr>
        <w:jc w:val="right"/>
      </w:pPr>
      <w:r w:rsidRPr="00DD1098">
        <w:t>Executive Office</w:t>
      </w:r>
    </w:p>
    <w:p w14:paraId="6E8E3EB5" w14:textId="77777777" w:rsidR="00FD5D8B" w:rsidRPr="00DD1098" w:rsidRDefault="00692300" w:rsidP="00FD5D8B">
      <w:pPr>
        <w:jc w:val="right"/>
      </w:pPr>
      <w:r w:rsidRPr="00DD1098">
        <w:t>SBE-00</w:t>
      </w:r>
      <w:r w:rsidR="00130FAF" w:rsidRPr="00DD1098">
        <w:t>3</w:t>
      </w:r>
      <w:r w:rsidRPr="00DD1098">
        <w:t xml:space="preserve"> (REV. 1</w:t>
      </w:r>
      <w:r w:rsidR="00C27D57" w:rsidRPr="00DD1098">
        <w:t>1</w:t>
      </w:r>
      <w:r w:rsidRPr="00DD1098">
        <w:t>/2017</w:t>
      </w:r>
      <w:r w:rsidR="00A40EB9" w:rsidRPr="00DD1098">
        <w:t>)</w:t>
      </w:r>
    </w:p>
    <w:p w14:paraId="6208A68E" w14:textId="1C9A1380" w:rsidR="00FD5D8B" w:rsidRPr="00DD1098" w:rsidRDefault="00D6296F" w:rsidP="00FD5D8B">
      <w:pPr>
        <w:jc w:val="right"/>
        <w:sectPr w:rsidR="00FD5D8B" w:rsidRPr="00DD1098" w:rsidSect="00C82CBA">
          <w:headerReference w:type="even" r:id="rId9"/>
          <w:headerReference w:type="default" r:id="rId10"/>
          <w:footerReference w:type="even" r:id="rId11"/>
          <w:footerReference w:type="default" r:id="rId12"/>
          <w:headerReference w:type="first" r:id="rId13"/>
          <w:footerReference w:type="first" r:id="rId14"/>
          <w:type w:val="continuous"/>
          <w:pgSz w:w="12240" w:h="15840"/>
          <w:pgMar w:top="720" w:right="1440" w:bottom="1440" w:left="1440" w:header="720" w:footer="720" w:gutter="0"/>
          <w:cols w:num="2" w:space="720"/>
          <w:titlePg/>
          <w:docGrid w:linePitch="360"/>
        </w:sectPr>
      </w:pPr>
      <w:r w:rsidRPr="00DD1098">
        <w:t>exec-sspi-</w:t>
      </w:r>
      <w:r w:rsidR="00BF7BB5" w:rsidRPr="00DD1098">
        <w:t>nov</w:t>
      </w:r>
      <w:r w:rsidR="00A40EB9" w:rsidRPr="00DD1098">
        <w:t>2</w:t>
      </w:r>
      <w:r w:rsidR="00BF7BB5" w:rsidRPr="00DD1098">
        <w:t>3</w:t>
      </w:r>
      <w:r w:rsidR="00FD5D8B" w:rsidRPr="00DD1098">
        <w:t>item</w:t>
      </w:r>
      <w:r w:rsidR="00332485" w:rsidRPr="00DD1098">
        <w:t>01</w:t>
      </w:r>
    </w:p>
    <w:p w14:paraId="00EA78B8" w14:textId="77777777" w:rsidR="006E06C6" w:rsidRPr="00DD1098" w:rsidRDefault="006E06C6" w:rsidP="00FC1FCE">
      <w:pPr>
        <w:pStyle w:val="Heading1"/>
        <w:jc w:val="center"/>
        <w:rPr>
          <w:sz w:val="40"/>
          <w:szCs w:val="40"/>
        </w:rPr>
        <w:sectPr w:rsidR="006E06C6" w:rsidRPr="00DD1098" w:rsidSect="0091117B">
          <w:type w:val="continuous"/>
          <w:pgSz w:w="12240" w:h="15840"/>
          <w:pgMar w:top="720" w:right="1440" w:bottom="1440" w:left="1440" w:header="720" w:footer="720" w:gutter="0"/>
          <w:cols w:space="720"/>
          <w:docGrid w:linePitch="360"/>
        </w:sectPr>
      </w:pPr>
    </w:p>
    <w:p w14:paraId="3E25EA3C" w14:textId="49D25B71" w:rsidR="00FC1FCE" w:rsidRPr="00DD1098" w:rsidRDefault="0091117B" w:rsidP="002B4B14">
      <w:pPr>
        <w:pStyle w:val="Heading1"/>
        <w:spacing w:before="240" w:after="240"/>
        <w:jc w:val="center"/>
        <w:rPr>
          <w:sz w:val="40"/>
          <w:szCs w:val="40"/>
        </w:rPr>
      </w:pPr>
      <w:r w:rsidRPr="00DD1098">
        <w:rPr>
          <w:sz w:val="40"/>
          <w:szCs w:val="40"/>
        </w:rPr>
        <w:t>Californ</w:t>
      </w:r>
      <w:r w:rsidR="00693951" w:rsidRPr="00DD1098">
        <w:rPr>
          <w:sz w:val="40"/>
          <w:szCs w:val="40"/>
        </w:rPr>
        <w:t>ia State Board of Education</w:t>
      </w:r>
      <w:r w:rsidR="00693951" w:rsidRPr="00DD1098">
        <w:rPr>
          <w:sz w:val="40"/>
          <w:szCs w:val="40"/>
        </w:rPr>
        <w:br/>
      </w:r>
      <w:r w:rsidR="00444DE5" w:rsidRPr="00DD1098">
        <w:rPr>
          <w:sz w:val="40"/>
          <w:szCs w:val="40"/>
        </w:rPr>
        <w:t>November 2023</w:t>
      </w:r>
      <w:r w:rsidRPr="00DD1098">
        <w:rPr>
          <w:sz w:val="40"/>
          <w:szCs w:val="40"/>
        </w:rPr>
        <w:t xml:space="preserve"> Agenda</w:t>
      </w:r>
      <w:r w:rsidR="00FC1FCE" w:rsidRPr="00DD1098">
        <w:rPr>
          <w:sz w:val="40"/>
          <w:szCs w:val="40"/>
        </w:rPr>
        <w:br/>
        <w:t>Item</w:t>
      </w:r>
      <w:r w:rsidR="00692300" w:rsidRPr="00DD1098">
        <w:rPr>
          <w:sz w:val="40"/>
          <w:szCs w:val="40"/>
        </w:rPr>
        <w:t xml:space="preserve"> #</w:t>
      </w:r>
      <w:r w:rsidR="00A15F67" w:rsidRPr="00DD1098">
        <w:rPr>
          <w:sz w:val="40"/>
          <w:szCs w:val="40"/>
        </w:rPr>
        <w:t>02</w:t>
      </w:r>
    </w:p>
    <w:p w14:paraId="4F97CCE6" w14:textId="77777777" w:rsidR="00FC1FCE" w:rsidRPr="00DD1098" w:rsidRDefault="00FC1FCE" w:rsidP="002B4B14">
      <w:pPr>
        <w:pStyle w:val="Heading2"/>
        <w:spacing w:before="240" w:after="240"/>
        <w:rPr>
          <w:sz w:val="36"/>
          <w:szCs w:val="36"/>
        </w:rPr>
      </w:pPr>
      <w:r w:rsidRPr="00DD1098">
        <w:rPr>
          <w:sz w:val="36"/>
          <w:szCs w:val="36"/>
        </w:rPr>
        <w:t>Subject</w:t>
      </w:r>
    </w:p>
    <w:p w14:paraId="0D9C7557" w14:textId="1C284DF6" w:rsidR="00A16251" w:rsidRPr="00DD1098" w:rsidRDefault="00A16251" w:rsidP="00A16251">
      <w:pPr>
        <w:rPr>
          <w:b/>
        </w:rPr>
      </w:pPr>
      <w:r w:rsidRPr="00DD1098">
        <w:t xml:space="preserve">Appointment of </w:t>
      </w:r>
      <w:r w:rsidR="00BF7BB5" w:rsidRPr="00DD1098">
        <w:t>Nancy Portillo</w:t>
      </w:r>
      <w:r w:rsidRPr="00DD1098">
        <w:t xml:space="preserve"> to Chief Deputy Superintendent of Public Instruction in accordance with Article IX, Section 2.1, of the Constitution of the State of California.</w:t>
      </w:r>
    </w:p>
    <w:p w14:paraId="464E3FA8" w14:textId="77777777" w:rsidR="00FC1FCE" w:rsidRPr="00DD1098" w:rsidRDefault="00FC1FCE" w:rsidP="002B4B14">
      <w:pPr>
        <w:pStyle w:val="Heading2"/>
        <w:spacing w:before="240" w:after="240"/>
        <w:rPr>
          <w:sz w:val="36"/>
          <w:szCs w:val="36"/>
        </w:rPr>
      </w:pPr>
      <w:r w:rsidRPr="00DD1098">
        <w:rPr>
          <w:sz w:val="36"/>
          <w:szCs w:val="36"/>
        </w:rPr>
        <w:t>Type of Action</w:t>
      </w:r>
    </w:p>
    <w:p w14:paraId="42ECDA96" w14:textId="77777777" w:rsidR="00FD5D8B" w:rsidRPr="00DD1098" w:rsidRDefault="00A548A5" w:rsidP="00ED66D6">
      <w:pPr>
        <w:rPr>
          <w:b/>
        </w:rPr>
      </w:pPr>
      <w:r w:rsidRPr="00DD1098">
        <w:t>Action, I</w:t>
      </w:r>
      <w:r w:rsidR="00FD5D8B" w:rsidRPr="00DD1098">
        <w:t>nformation</w:t>
      </w:r>
    </w:p>
    <w:p w14:paraId="138A7C12" w14:textId="77777777" w:rsidR="00FC1FCE" w:rsidRPr="00DD1098" w:rsidRDefault="00FC1FCE" w:rsidP="002B4B14">
      <w:pPr>
        <w:pStyle w:val="Heading2"/>
        <w:spacing w:before="240" w:after="240"/>
        <w:rPr>
          <w:sz w:val="36"/>
          <w:szCs w:val="36"/>
        </w:rPr>
      </w:pPr>
      <w:r w:rsidRPr="00DD1098">
        <w:rPr>
          <w:sz w:val="36"/>
          <w:szCs w:val="36"/>
        </w:rPr>
        <w:t>Summary of the Issue(s)</w:t>
      </w:r>
    </w:p>
    <w:p w14:paraId="610C577B" w14:textId="51438AAB" w:rsidR="00FD5D8B" w:rsidRPr="00DD1098" w:rsidRDefault="00FD5D8B" w:rsidP="00677E9D">
      <w:pPr>
        <w:spacing w:after="240"/>
      </w:pPr>
      <w:r w:rsidRPr="00DD1098">
        <w:t>State Superintendent</w:t>
      </w:r>
      <w:r w:rsidR="00E1237B" w:rsidRPr="00DD1098">
        <w:t xml:space="preserve"> </w:t>
      </w:r>
      <w:r w:rsidR="004C2DC8" w:rsidRPr="00DD1098">
        <w:t xml:space="preserve">of Public Instruction (SSPI) </w:t>
      </w:r>
      <w:r w:rsidRPr="00DD1098">
        <w:t>Thurmond has nominated a Chief Deputy Superintendent and requests that the State Board of Education (SBE) approve th</w:t>
      </w:r>
      <w:r w:rsidR="008E24CD" w:rsidRPr="00DD1098">
        <w:t>e</w:t>
      </w:r>
      <w:r w:rsidRPr="00DD1098">
        <w:t xml:space="preserve"> nomination of </w:t>
      </w:r>
      <w:r w:rsidR="00BF7BB5" w:rsidRPr="00DD1098">
        <w:t>Nancy Portillo</w:t>
      </w:r>
      <w:r w:rsidRPr="00DD1098">
        <w:t xml:space="preserve">, effective </w:t>
      </w:r>
      <w:r w:rsidR="00257795" w:rsidRPr="00DD1098">
        <w:t>November 1, 2023</w:t>
      </w:r>
      <w:r w:rsidRPr="00DD1098">
        <w:t>.</w:t>
      </w:r>
      <w:r w:rsidR="00BF7BB5" w:rsidRPr="00DD1098">
        <w:t xml:space="preserve"> </w:t>
      </w:r>
      <w:r w:rsidR="00F27B97" w:rsidRPr="00DD1098">
        <w:rPr>
          <w:rFonts w:cs="Arial"/>
        </w:rPr>
        <w:t>The SSPI appointed</w:t>
      </w:r>
      <w:r w:rsidR="00BF7BB5" w:rsidRPr="00DD1098">
        <w:rPr>
          <w:rFonts w:cs="Arial"/>
        </w:rPr>
        <w:t xml:space="preserve"> </w:t>
      </w:r>
      <w:r w:rsidR="00BF7BB5" w:rsidRPr="00DD1098">
        <w:t>Nancy Portillo</w:t>
      </w:r>
      <w:r w:rsidR="00F27B97" w:rsidRPr="00DD1098">
        <w:rPr>
          <w:rFonts w:cs="Arial"/>
        </w:rPr>
        <w:t xml:space="preserve"> as co-Chief Deputy Superintendent along with </w:t>
      </w:r>
      <w:r w:rsidR="00BF7BB5" w:rsidRPr="00DD1098">
        <w:rPr>
          <w:rFonts w:cs="Arial"/>
        </w:rPr>
        <w:t>Mary Nicely</w:t>
      </w:r>
      <w:r w:rsidR="00444DE5" w:rsidRPr="00DD1098">
        <w:rPr>
          <w:rFonts w:cs="Arial"/>
        </w:rPr>
        <w:t>, whose appointment to the role of Chief Deputy Superintendent was approved by the SBE in September 2021</w:t>
      </w:r>
      <w:r w:rsidR="00F27B97" w:rsidRPr="00DD1098">
        <w:rPr>
          <w:rFonts w:cs="Arial"/>
        </w:rPr>
        <w:t xml:space="preserve">. </w:t>
      </w:r>
    </w:p>
    <w:p w14:paraId="3184EB8B" w14:textId="77777777" w:rsidR="003E4DF7" w:rsidRPr="00DD1098" w:rsidRDefault="003E4DF7" w:rsidP="002B4B14">
      <w:pPr>
        <w:pStyle w:val="Heading2"/>
        <w:spacing w:before="240" w:after="240"/>
        <w:rPr>
          <w:sz w:val="36"/>
          <w:szCs w:val="36"/>
        </w:rPr>
      </w:pPr>
      <w:r w:rsidRPr="00DD1098">
        <w:rPr>
          <w:sz w:val="36"/>
          <w:szCs w:val="36"/>
        </w:rPr>
        <w:t>Recommendation</w:t>
      </w:r>
    </w:p>
    <w:p w14:paraId="534CEF83" w14:textId="77777777" w:rsidR="003E4DF7" w:rsidRPr="00DD1098" w:rsidRDefault="003E4DF7" w:rsidP="002B4B14">
      <w:pPr>
        <w:spacing w:after="480"/>
      </w:pPr>
      <w:r w:rsidRPr="00DD1098">
        <w:t>The CDE recommends that the</w:t>
      </w:r>
      <w:r w:rsidR="00FD5D8B" w:rsidRPr="00DD1098">
        <w:t xml:space="preserve"> State Board of Education appoint </w:t>
      </w:r>
      <w:r w:rsidR="00501149" w:rsidRPr="00DD1098">
        <w:t xml:space="preserve">a </w:t>
      </w:r>
      <w:r w:rsidR="00FD5D8B" w:rsidRPr="00DD1098">
        <w:t>new Chief Deputy Superintendent of Public Instruction in accordance with Article IX, Section 2.1, of the Constitution of the State of California.</w:t>
      </w:r>
    </w:p>
    <w:p w14:paraId="498D6163" w14:textId="77777777" w:rsidR="00F40510" w:rsidRPr="00DD1098" w:rsidRDefault="003E4DF7" w:rsidP="002B4B14">
      <w:pPr>
        <w:pStyle w:val="Heading2"/>
        <w:spacing w:before="240" w:after="240"/>
        <w:rPr>
          <w:sz w:val="36"/>
          <w:szCs w:val="36"/>
        </w:rPr>
      </w:pPr>
      <w:r w:rsidRPr="00DD1098">
        <w:rPr>
          <w:sz w:val="36"/>
          <w:szCs w:val="36"/>
        </w:rPr>
        <w:t>Brief History of Key Issues</w:t>
      </w:r>
    </w:p>
    <w:p w14:paraId="4FDDE2EA" w14:textId="77777777" w:rsidR="00D8667C" w:rsidRPr="00DD1098" w:rsidRDefault="002E2C11">
      <w:pPr>
        <w:spacing w:after="160" w:line="259" w:lineRule="auto"/>
        <w:rPr>
          <w:rFonts w:eastAsiaTheme="majorEastAsia" w:cstheme="majorBidi"/>
          <w:b/>
          <w:sz w:val="26"/>
          <w:szCs w:val="26"/>
        </w:rPr>
      </w:pPr>
      <w:r w:rsidRPr="00DD1098">
        <w:t>Article IX, Section 2.1, of the Constitution of the State of</w:t>
      </w:r>
      <w:r w:rsidRPr="00DD1098">
        <w:rPr>
          <w:b/>
        </w:rPr>
        <w:t xml:space="preserve"> </w:t>
      </w:r>
      <w:r w:rsidRPr="00DD1098">
        <w:t xml:space="preserve">California requires the SBE to approve the nomination of Constitutional Officers. </w:t>
      </w:r>
    </w:p>
    <w:p w14:paraId="0E56FD95" w14:textId="77777777" w:rsidR="003E4DF7" w:rsidRPr="00DD1098" w:rsidRDefault="003E4DF7" w:rsidP="002B4B14">
      <w:pPr>
        <w:pStyle w:val="Heading2"/>
        <w:spacing w:before="240" w:after="240"/>
        <w:rPr>
          <w:sz w:val="36"/>
          <w:szCs w:val="36"/>
        </w:rPr>
      </w:pPr>
      <w:r w:rsidRPr="00DD1098">
        <w:rPr>
          <w:sz w:val="36"/>
          <w:szCs w:val="36"/>
        </w:rPr>
        <w:lastRenderedPageBreak/>
        <w:t>Summary of Previous State Board of Education Discussion and Action</w:t>
      </w:r>
    </w:p>
    <w:p w14:paraId="3A4AF70D" w14:textId="3D1885CA" w:rsidR="003E4DF7" w:rsidRPr="00DD1098" w:rsidRDefault="00BF7BB5" w:rsidP="002B4B14">
      <w:pPr>
        <w:spacing w:after="480"/>
        <w:rPr>
          <w:b/>
        </w:rPr>
      </w:pPr>
      <w:r w:rsidRPr="00DD1098">
        <w:t xml:space="preserve">In September 2021, the SBE approved the appointment of Mary Nicely to the </w:t>
      </w:r>
      <w:r w:rsidR="009E0D29" w:rsidRPr="00DD1098">
        <w:t>role</w:t>
      </w:r>
      <w:r w:rsidRPr="00DD1098">
        <w:t xml:space="preserve"> of Chief Deputy Superintendent. </w:t>
      </w:r>
      <w:r w:rsidR="00F27B97" w:rsidRPr="00DD1098">
        <w:t xml:space="preserve">In March 2020, the SBE approved the appointment of Stephanie Gregson to the </w:t>
      </w:r>
      <w:r w:rsidR="00A40EB9" w:rsidRPr="00DD1098">
        <w:t>r</w:t>
      </w:r>
      <w:r w:rsidR="00F27B97" w:rsidRPr="00DD1098">
        <w:t xml:space="preserve">ole of Chief Deputy Superintendent. </w:t>
      </w:r>
      <w:r w:rsidR="004A4015" w:rsidRPr="00DD1098">
        <w:t>In January 2019, the SBE approved the</w:t>
      </w:r>
      <w:r w:rsidR="000A529B" w:rsidRPr="00DD1098">
        <w:t xml:space="preserve"> appointment of </w:t>
      </w:r>
      <w:r w:rsidR="000A529B" w:rsidRPr="00DD1098">
        <w:rPr>
          <w:rFonts w:cs="Arial"/>
        </w:rPr>
        <w:t>Lupita Cortez Alcalá</w:t>
      </w:r>
      <w:r w:rsidR="007B4C15" w:rsidRPr="00DD1098">
        <w:rPr>
          <w:rFonts w:cs="Arial"/>
        </w:rPr>
        <w:t xml:space="preserve"> </w:t>
      </w:r>
      <w:r w:rsidR="007B4C15" w:rsidRPr="00DD1098">
        <w:t xml:space="preserve">to the role of Chief Deputy Superintendent. </w:t>
      </w:r>
      <w:r w:rsidR="00FD5D8B" w:rsidRPr="00DD1098">
        <w:t>In July 2015, the SBE approved the appointments of Michelle Zumot and Glen Price to the role</w:t>
      </w:r>
      <w:r w:rsidR="00501149" w:rsidRPr="00DD1098">
        <w:t>s</w:t>
      </w:r>
      <w:r w:rsidR="00FD5D8B" w:rsidRPr="00DD1098">
        <w:t xml:space="preserve"> of Chief Deputy Superintendents of Public Instruction. In Janua</w:t>
      </w:r>
      <w:r w:rsidR="00B4510A" w:rsidRPr="00DD1098">
        <w:t>ry 2015 and December 2010, the S</w:t>
      </w:r>
      <w:r w:rsidR="00FD5D8B" w:rsidRPr="00DD1098">
        <w:t xml:space="preserve">BE approved the appointment of Richard Zeiger to the role of Chief Deputy Superintendent. </w:t>
      </w:r>
    </w:p>
    <w:p w14:paraId="68F470DB" w14:textId="77777777" w:rsidR="003E4DF7" w:rsidRPr="00DD1098" w:rsidRDefault="003E4DF7" w:rsidP="002B4B14">
      <w:pPr>
        <w:pStyle w:val="Heading2"/>
        <w:spacing w:before="240" w:after="240"/>
        <w:rPr>
          <w:sz w:val="36"/>
          <w:szCs w:val="36"/>
        </w:rPr>
      </w:pPr>
      <w:r w:rsidRPr="00DD1098">
        <w:rPr>
          <w:sz w:val="36"/>
          <w:szCs w:val="36"/>
        </w:rPr>
        <w:t>Fiscal Analysis (as appropriate)</w:t>
      </w:r>
    </w:p>
    <w:p w14:paraId="049A782D" w14:textId="77777777" w:rsidR="002E2C11" w:rsidRPr="00DD1098" w:rsidRDefault="002E2C11" w:rsidP="00ED66D6">
      <w:pPr>
        <w:rPr>
          <w:b/>
        </w:rPr>
      </w:pPr>
      <w:r w:rsidRPr="00DD1098">
        <w:t xml:space="preserve">The funding for this position is annually allocated in the CDE budget. </w:t>
      </w:r>
    </w:p>
    <w:p w14:paraId="3500F811" w14:textId="77777777" w:rsidR="00406F50" w:rsidRPr="00DD1098" w:rsidRDefault="00406F50" w:rsidP="002B4B14">
      <w:pPr>
        <w:pStyle w:val="Heading2"/>
        <w:spacing w:before="240" w:after="240"/>
        <w:rPr>
          <w:sz w:val="36"/>
          <w:szCs w:val="36"/>
        </w:rPr>
      </w:pPr>
      <w:r w:rsidRPr="00DD1098">
        <w:rPr>
          <w:sz w:val="36"/>
          <w:szCs w:val="36"/>
        </w:rPr>
        <w:t>Attachment(s)</w:t>
      </w:r>
    </w:p>
    <w:p w14:paraId="013973FB" w14:textId="01F5F460" w:rsidR="00E014F0" w:rsidRPr="00DD1098" w:rsidRDefault="002E2C11" w:rsidP="002B4B14">
      <w:pPr>
        <w:spacing w:after="480"/>
        <w:sectPr w:rsidR="00E014F0" w:rsidRPr="00DD1098" w:rsidSect="00407E9B">
          <w:headerReference w:type="default" r:id="rId15"/>
          <w:type w:val="continuous"/>
          <w:pgSz w:w="12240" w:h="15840"/>
          <w:pgMar w:top="720" w:right="1440" w:bottom="1440" w:left="1440" w:header="720" w:footer="720" w:gutter="0"/>
          <w:cols w:space="720"/>
          <w:docGrid w:linePitch="360"/>
        </w:sectPr>
      </w:pPr>
      <w:r w:rsidRPr="00DD1098">
        <w:t>Attachment 1: Biography</w:t>
      </w:r>
      <w:r w:rsidR="00C51050" w:rsidRPr="00DD1098">
        <w:t xml:space="preserve"> </w:t>
      </w:r>
      <w:r w:rsidRPr="00DD1098">
        <w:t>(</w:t>
      </w:r>
      <w:r w:rsidR="00033A89" w:rsidRPr="00DD1098">
        <w:t>1</w:t>
      </w:r>
      <w:r w:rsidRPr="00DD1098">
        <w:t xml:space="preserve"> page</w:t>
      </w:r>
      <w:r w:rsidR="00D6296F" w:rsidRPr="00DD1098">
        <w:t>)</w:t>
      </w:r>
    </w:p>
    <w:p w14:paraId="14230275" w14:textId="272B93B8" w:rsidR="001A5DE3" w:rsidRPr="00DD1098" w:rsidRDefault="00855F48" w:rsidP="00D6296F">
      <w:pPr>
        <w:pStyle w:val="Heading1"/>
        <w:rPr>
          <w:rFonts w:cs="Arial"/>
          <w:b w:val="0"/>
          <w:sz w:val="40"/>
          <w:szCs w:val="40"/>
        </w:rPr>
      </w:pPr>
      <w:r w:rsidRPr="00DD1098">
        <w:rPr>
          <w:rFonts w:cs="Arial"/>
          <w:sz w:val="40"/>
          <w:szCs w:val="40"/>
        </w:rPr>
        <w:lastRenderedPageBreak/>
        <w:t>Biography</w:t>
      </w:r>
      <w:r w:rsidR="00C51050" w:rsidRPr="00DD1098">
        <w:rPr>
          <w:rFonts w:cs="Arial"/>
          <w:sz w:val="40"/>
          <w:szCs w:val="40"/>
        </w:rPr>
        <w:t xml:space="preserve"> of </w:t>
      </w:r>
      <w:r w:rsidR="00BF7BB5" w:rsidRPr="00DD1098">
        <w:rPr>
          <w:rFonts w:cs="Arial"/>
          <w:sz w:val="40"/>
          <w:szCs w:val="40"/>
        </w:rPr>
        <w:t>Na</w:t>
      </w:r>
      <w:r w:rsidR="00054491" w:rsidRPr="00DD1098">
        <w:rPr>
          <w:rFonts w:cs="Arial"/>
          <w:sz w:val="40"/>
          <w:szCs w:val="40"/>
        </w:rPr>
        <w:t>n</w:t>
      </w:r>
      <w:r w:rsidR="00BF7BB5" w:rsidRPr="00DD1098">
        <w:rPr>
          <w:rFonts w:cs="Arial"/>
          <w:sz w:val="40"/>
          <w:szCs w:val="40"/>
        </w:rPr>
        <w:t>cy Portillo</w:t>
      </w:r>
    </w:p>
    <w:p w14:paraId="53434688" w14:textId="5366F142" w:rsidR="00BF7BB5" w:rsidRPr="00DD1098" w:rsidRDefault="00BF7BB5" w:rsidP="00BF7BB5">
      <w:pPr>
        <w:pStyle w:val="PlainText"/>
        <w:rPr>
          <w:rFonts w:ascii="Arial" w:eastAsia="Times New Roman" w:hAnsi="Arial" w:cs="Times New Roman"/>
          <w:sz w:val="24"/>
          <w:szCs w:val="24"/>
          <w14:ligatures w14:val="none"/>
        </w:rPr>
      </w:pPr>
      <w:r w:rsidRPr="00DD1098">
        <w:rPr>
          <w:rFonts w:ascii="Arial" w:eastAsia="Times New Roman" w:hAnsi="Arial" w:cs="Times New Roman"/>
          <w:sz w:val="24"/>
          <w:szCs w:val="24"/>
          <w14:ligatures w14:val="none"/>
        </w:rPr>
        <w:t>Nancy began serving at the CDE in 2022 as Deputy Superintendent of the Student Achievement Branch overseeing the Student Achievement and Support Division and providing support to the Whole Child Division leadership. She has quickly established herself as an invaluable strategic advisor to Superintendent</w:t>
      </w:r>
      <w:r w:rsidR="00444DE5" w:rsidRPr="00DD1098">
        <w:rPr>
          <w:rFonts w:ascii="Arial" w:eastAsia="Times New Roman" w:hAnsi="Arial" w:cs="Times New Roman"/>
          <w:sz w:val="24"/>
          <w:szCs w:val="24"/>
          <w14:ligatures w14:val="none"/>
        </w:rPr>
        <w:t xml:space="preserve"> Thurmond</w:t>
      </w:r>
      <w:r w:rsidRPr="00DD1098">
        <w:rPr>
          <w:rFonts w:ascii="Arial" w:eastAsia="Times New Roman" w:hAnsi="Arial" w:cs="Times New Roman"/>
          <w:sz w:val="24"/>
          <w:szCs w:val="24"/>
          <w14:ligatures w14:val="none"/>
        </w:rPr>
        <w:t>,</w:t>
      </w:r>
      <w:r w:rsidR="00444DE5" w:rsidRPr="00DD1098">
        <w:rPr>
          <w:rFonts w:ascii="Arial" w:eastAsia="Times New Roman" w:hAnsi="Arial" w:cs="Times New Roman"/>
          <w:sz w:val="24"/>
          <w:szCs w:val="24"/>
          <w14:ligatures w14:val="none"/>
        </w:rPr>
        <w:t xml:space="preserve"> as well as proved to be</w:t>
      </w:r>
      <w:r w:rsidRPr="00DD1098">
        <w:rPr>
          <w:rFonts w:ascii="Arial" w:eastAsia="Times New Roman" w:hAnsi="Arial" w:cs="Times New Roman"/>
          <w:sz w:val="24"/>
          <w:szCs w:val="24"/>
          <w14:ligatures w14:val="none"/>
        </w:rPr>
        <w:t xml:space="preserve"> an exceptional manager</w:t>
      </w:r>
      <w:r w:rsidR="00444DE5" w:rsidRPr="00DD1098">
        <w:rPr>
          <w:rFonts w:ascii="Arial" w:eastAsia="Times New Roman" w:hAnsi="Arial" w:cs="Times New Roman"/>
          <w:sz w:val="24"/>
          <w:szCs w:val="24"/>
          <w14:ligatures w14:val="none"/>
        </w:rPr>
        <w:t xml:space="preserve"> and </w:t>
      </w:r>
      <w:r w:rsidRPr="00DD1098">
        <w:rPr>
          <w:rFonts w:ascii="Arial" w:eastAsia="Times New Roman" w:hAnsi="Arial" w:cs="Times New Roman"/>
          <w:sz w:val="24"/>
          <w:szCs w:val="24"/>
          <w14:ligatures w14:val="none"/>
        </w:rPr>
        <w:t>critical thinker</w:t>
      </w:r>
      <w:r w:rsidR="00444DE5" w:rsidRPr="00DD1098">
        <w:rPr>
          <w:rFonts w:ascii="Arial" w:eastAsia="Times New Roman" w:hAnsi="Arial" w:cs="Times New Roman"/>
          <w:sz w:val="24"/>
          <w:szCs w:val="24"/>
          <w14:ligatures w14:val="none"/>
        </w:rPr>
        <w:t xml:space="preserve">, with </w:t>
      </w:r>
      <w:r w:rsidRPr="00DD1098">
        <w:rPr>
          <w:rFonts w:ascii="Arial" w:eastAsia="Times New Roman" w:hAnsi="Arial" w:cs="Times New Roman"/>
          <w:sz w:val="24"/>
          <w:szCs w:val="24"/>
          <w14:ligatures w14:val="none"/>
        </w:rPr>
        <w:t xml:space="preserve">a track record within CDE of developing teams to solve complex issues. In addition to her current branch duties leading the Student Achievement Branch, Nancy will supervise the </w:t>
      </w:r>
      <w:r w:rsidR="00444DE5" w:rsidRPr="00DD1098">
        <w:rPr>
          <w:rFonts w:ascii="Arial" w:eastAsia="Times New Roman" w:hAnsi="Arial" w:cs="Times New Roman"/>
          <w:sz w:val="24"/>
          <w:szCs w:val="24"/>
          <w14:ligatures w14:val="none"/>
        </w:rPr>
        <w:t xml:space="preserve">Deputy Superintendents </w:t>
      </w:r>
      <w:r w:rsidRPr="00DD1098">
        <w:rPr>
          <w:rFonts w:ascii="Arial" w:eastAsia="Times New Roman" w:hAnsi="Arial" w:cs="Times New Roman"/>
          <w:sz w:val="24"/>
          <w:szCs w:val="24"/>
          <w14:ligatures w14:val="none"/>
        </w:rPr>
        <w:t>overseeing the Student Support Services Branch and the Instruction, Measurement &amp; Admin</w:t>
      </w:r>
      <w:r w:rsidR="00444DE5" w:rsidRPr="00DD1098">
        <w:rPr>
          <w:rFonts w:ascii="Arial" w:eastAsia="Times New Roman" w:hAnsi="Arial" w:cs="Times New Roman"/>
          <w:sz w:val="24"/>
          <w:szCs w:val="24"/>
          <w14:ligatures w14:val="none"/>
        </w:rPr>
        <w:t>istration</w:t>
      </w:r>
      <w:r w:rsidRPr="00DD1098">
        <w:rPr>
          <w:rFonts w:ascii="Arial" w:eastAsia="Times New Roman" w:hAnsi="Arial" w:cs="Times New Roman"/>
          <w:sz w:val="24"/>
          <w:szCs w:val="24"/>
          <w14:ligatures w14:val="none"/>
        </w:rPr>
        <w:t xml:space="preserve"> Branch. Nancy will also supervise the state literacy directors, statewide teacher recruitment coordinator, as well as the Superintendent’s scheduling </w:t>
      </w:r>
      <w:r w:rsidR="00444DE5" w:rsidRPr="00DD1098">
        <w:rPr>
          <w:rFonts w:ascii="Arial" w:eastAsia="Times New Roman" w:hAnsi="Arial" w:cs="Times New Roman"/>
          <w:sz w:val="24"/>
          <w:szCs w:val="24"/>
          <w14:ligatures w14:val="none"/>
        </w:rPr>
        <w:t xml:space="preserve">office </w:t>
      </w:r>
      <w:r w:rsidRPr="00DD1098">
        <w:rPr>
          <w:rFonts w:ascii="Arial" w:eastAsia="Times New Roman" w:hAnsi="Arial" w:cs="Times New Roman"/>
          <w:sz w:val="24"/>
          <w:szCs w:val="24"/>
          <w14:ligatures w14:val="none"/>
        </w:rPr>
        <w:t>and field representatives.</w:t>
      </w:r>
    </w:p>
    <w:p w14:paraId="56F5A6FF" w14:textId="77777777" w:rsidR="00BF7BB5" w:rsidRPr="00DD1098" w:rsidRDefault="00BF7BB5" w:rsidP="00BF7BB5">
      <w:pPr>
        <w:pStyle w:val="PlainText"/>
      </w:pPr>
    </w:p>
    <w:p w14:paraId="6B369ABD" w14:textId="77777777" w:rsidR="00BE1AD6" w:rsidRDefault="00BF7BB5" w:rsidP="00BF7BB5">
      <w:pPr>
        <w:spacing w:after="240"/>
      </w:pPr>
      <w:r w:rsidRPr="00DD1098">
        <w:t>Nancy previously served as Assistant Superintendent of Federal and State Programs and most recently as Chief Academic Officer and the Chief of Staff at the Archdiocese of Los Angeles</w:t>
      </w:r>
      <w:r w:rsidR="000E7BFD" w:rsidRPr="00DD1098">
        <w:t>,</w:t>
      </w:r>
      <w:r w:rsidRPr="00DD1098">
        <w:t xml:space="preserve"> where she led </w:t>
      </w:r>
      <w:r w:rsidR="00BE1AD6">
        <w:t xml:space="preserve">the development and </w:t>
      </w:r>
      <w:r w:rsidRPr="00DD1098">
        <w:t xml:space="preserve">growth </w:t>
      </w:r>
      <w:r w:rsidR="00BE1AD6">
        <w:t>of programs and</w:t>
      </w:r>
      <w:r w:rsidRPr="00DD1098">
        <w:t xml:space="preserve"> professional development </w:t>
      </w:r>
      <w:r w:rsidR="00BE1AD6">
        <w:t xml:space="preserve">to support academic and whole child outcomes for students. </w:t>
      </w:r>
      <w:r w:rsidRPr="00DD1098">
        <w:t xml:space="preserve">For </w:t>
      </w:r>
      <w:r w:rsidR="000E7BFD" w:rsidRPr="00DD1098">
        <w:t xml:space="preserve">four </w:t>
      </w:r>
      <w:r w:rsidRPr="00DD1098">
        <w:t>years</w:t>
      </w:r>
      <w:r w:rsidR="000E7BFD" w:rsidRPr="00DD1098">
        <w:t>,</w:t>
      </w:r>
      <w:r w:rsidRPr="00DD1098">
        <w:t xml:space="preserve"> Nancy advised the California State Board of Education (California Practitioners Advisory Group) on matters related to Title I and Local Control Funding Formula programs and accountability systems for K-12 public education. From 2012 to 2015</w:t>
      </w:r>
      <w:r w:rsidR="000E7BFD" w:rsidRPr="00DD1098">
        <w:t>,</w:t>
      </w:r>
      <w:r w:rsidRPr="00DD1098">
        <w:t xml:space="preserve"> Nancy advised the </w:t>
      </w:r>
      <w:r w:rsidR="00BF552F" w:rsidRPr="00DD1098">
        <w:t>SBE</w:t>
      </w:r>
      <w:r w:rsidRPr="00DD1098">
        <w:t xml:space="preserve">, the SSPI, the Governor and the Legislature on matters related to special education as part of the Advisory Commission on Special Education. </w:t>
      </w:r>
    </w:p>
    <w:p w14:paraId="1DA5497A" w14:textId="49774542" w:rsidR="00BE1AD6" w:rsidRPr="00BE1AD6" w:rsidRDefault="00BF7BB5" w:rsidP="00BE1AD6">
      <w:pPr>
        <w:spacing w:after="240"/>
      </w:pPr>
      <w:r w:rsidRPr="00DD1098">
        <w:t>Nancy is a 25-year educator with a track record of success in closing the achievement gap at schools in Inglewood and Los Angeles</w:t>
      </w:r>
      <w:r w:rsidR="00BE1AD6">
        <w:t xml:space="preserve"> serving as a paraprofessional, teacher, master teacher, and administrator. She co-developed a magnet STEM school, led an increase in English language arts achievement across several grade spans in southeast Los Angeles, and supported foster youth and students experiencing homelessness. </w:t>
      </w:r>
      <w:r w:rsidR="00BE1AD6" w:rsidRPr="00DD1098">
        <w:t xml:space="preserve">Nancy has been a teacher and administrator in traditional public, charter public, and private schools in California. </w:t>
      </w:r>
      <w:r w:rsidR="00BE1AD6">
        <w:t xml:space="preserve">Nancy is a first-generation Korean American receiving her </w:t>
      </w:r>
      <w:r w:rsidR="00BE1AD6" w:rsidRPr="00DD1098">
        <w:t xml:space="preserve">Degree of Doctor in Education and Urban Leadership, and holds a Master of Arts </w:t>
      </w:r>
      <w:r w:rsidR="00BE1AD6">
        <w:t xml:space="preserve">in </w:t>
      </w:r>
      <w:r w:rsidR="00BE1AD6" w:rsidRPr="00DD1098">
        <w:t>Education Degree, a Preliminary Administrative Services Credential, a Secondary Teaching Credential, and a Bachelor of Arts Degree in Psychology.</w:t>
      </w:r>
    </w:p>
    <w:p w14:paraId="716C5FD7" w14:textId="69009EC4" w:rsidR="00BE1AD6" w:rsidRDefault="00BE1AD6" w:rsidP="00BF7BB5">
      <w:pPr>
        <w:spacing w:after="240"/>
      </w:pPr>
    </w:p>
    <w:p w14:paraId="1E46E31B" w14:textId="77777777" w:rsidR="00BE1AD6" w:rsidRDefault="00BE1AD6" w:rsidP="00BF7BB5">
      <w:pPr>
        <w:spacing w:after="240"/>
      </w:pPr>
    </w:p>
    <w:p w14:paraId="764D1919" w14:textId="74265F32" w:rsidR="00033A89" w:rsidRPr="00677E9D" w:rsidRDefault="00BF7BB5" w:rsidP="00BF7BB5">
      <w:pPr>
        <w:spacing w:after="240"/>
        <w:rPr>
          <w:rFonts w:ascii="Calibri" w:hAnsi="Calibri"/>
        </w:rPr>
      </w:pPr>
      <w:r w:rsidRPr="00DD1098">
        <w:t xml:space="preserve"> </w:t>
      </w:r>
    </w:p>
    <w:sectPr w:rsidR="00033A89" w:rsidRPr="00677E9D" w:rsidSect="00E014F0">
      <w:headerReference w:type="default" r:id="rId16"/>
      <w:pgSz w:w="12240" w:h="15840"/>
      <w:pgMar w:top="72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4E7601" w14:textId="77777777" w:rsidR="0040337C" w:rsidRDefault="0040337C" w:rsidP="000E09DC">
      <w:r>
        <w:separator/>
      </w:r>
    </w:p>
  </w:endnote>
  <w:endnote w:type="continuationSeparator" w:id="0">
    <w:p w14:paraId="63A383CC" w14:textId="77777777" w:rsidR="0040337C" w:rsidRDefault="0040337C" w:rsidP="000E09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60B043" w14:textId="77777777" w:rsidR="002F09AE" w:rsidRDefault="002F09A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75C1A0" w14:textId="77777777" w:rsidR="002F09AE" w:rsidRDefault="002F09A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7588D5" w14:textId="77777777" w:rsidR="002F09AE" w:rsidRDefault="002F09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16BC82" w14:textId="77777777" w:rsidR="0040337C" w:rsidRDefault="0040337C" w:rsidP="000E09DC">
      <w:r>
        <w:separator/>
      </w:r>
    </w:p>
  </w:footnote>
  <w:footnote w:type="continuationSeparator" w:id="0">
    <w:p w14:paraId="58393F7C" w14:textId="77777777" w:rsidR="0040337C" w:rsidRDefault="0040337C" w:rsidP="000E09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69B284" w14:textId="77777777" w:rsidR="002F09AE" w:rsidRDefault="002F09A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5AA374" w14:textId="77777777" w:rsidR="000E09DC" w:rsidRPr="000E09DC" w:rsidRDefault="00240B26" w:rsidP="000E09DC">
    <w:pPr>
      <w:tabs>
        <w:tab w:val="center" w:pos="4680"/>
        <w:tab w:val="right" w:pos="9360"/>
      </w:tabs>
      <w:autoSpaceDE w:val="0"/>
      <w:autoSpaceDN w:val="0"/>
      <w:adjustRightInd w:val="0"/>
      <w:jc w:val="right"/>
      <w:rPr>
        <w:rFonts w:eastAsia="Calibri" w:cs="Arial"/>
      </w:rPr>
    </w:pPr>
    <w:r>
      <w:rPr>
        <w:rFonts w:eastAsia="Calibri" w:cs="Arial"/>
      </w:rPr>
      <w:t>General Waiver</w:t>
    </w:r>
  </w:p>
  <w:p w14:paraId="363D668B" w14:textId="77777777" w:rsidR="000E09DC" w:rsidRDefault="000E09DC" w:rsidP="000E09DC">
    <w:pPr>
      <w:pStyle w:val="Header"/>
      <w:jc w:val="right"/>
      <w:rPr>
        <w:rFonts w:cs="Arial"/>
      </w:rPr>
    </w:pPr>
    <w:r w:rsidRPr="000E09DC">
      <w:rPr>
        <w:rFonts w:cs="Arial"/>
      </w:rPr>
      <w:t xml:space="preserve">Page </w:t>
    </w:r>
    <w:r w:rsidRPr="000E09DC">
      <w:rPr>
        <w:rFonts w:cs="Arial"/>
      </w:rPr>
      <w:fldChar w:fldCharType="begin"/>
    </w:r>
    <w:r w:rsidRPr="000E09DC">
      <w:rPr>
        <w:rFonts w:cs="Arial"/>
      </w:rPr>
      <w:instrText xml:space="preserve"> PAGE   \* MERGEFORMAT </w:instrText>
    </w:r>
    <w:r w:rsidRPr="000E09DC">
      <w:rPr>
        <w:rFonts w:cs="Arial"/>
      </w:rPr>
      <w:fldChar w:fldCharType="separate"/>
    </w:r>
    <w:r w:rsidR="00855F48">
      <w:rPr>
        <w:rFonts w:cs="Arial"/>
        <w:noProof/>
      </w:rPr>
      <w:t>3</w:t>
    </w:r>
    <w:r w:rsidRPr="000E09DC">
      <w:rPr>
        <w:rFonts w:cs="Arial"/>
        <w:noProof/>
      </w:rPr>
      <w:fldChar w:fldCharType="end"/>
    </w:r>
    <w:r w:rsidRPr="000E09DC">
      <w:rPr>
        <w:rFonts w:cs="Arial"/>
      </w:rPr>
      <w:t xml:space="preserve"> of </w:t>
    </w:r>
    <w:r w:rsidR="00527B0E">
      <w:rPr>
        <w:rFonts w:cs="Arial"/>
      </w:rPr>
      <w:t>3</w:t>
    </w:r>
  </w:p>
  <w:p w14:paraId="6C93AE52" w14:textId="77777777" w:rsidR="00527B0E" w:rsidRPr="00527B0E" w:rsidRDefault="00527B0E" w:rsidP="000E09DC">
    <w:pPr>
      <w:pStyle w:val="Header"/>
      <w:jc w:val="right"/>
      <w:rPr>
        <w:rFonts w:cs="Arial"/>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DBC525" w14:textId="77777777" w:rsidR="002F09AE" w:rsidRDefault="002F09A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9990EB" w14:textId="111495A3" w:rsidR="00460F50" w:rsidRPr="00527B0E" w:rsidRDefault="003A4593" w:rsidP="00227358">
    <w:pPr>
      <w:pStyle w:val="Header"/>
      <w:spacing w:after="240"/>
      <w:jc w:val="right"/>
      <w:rPr>
        <w:rFonts w:cs="Arial"/>
      </w:rPr>
    </w:pPr>
    <w:r>
      <w:t>e</w:t>
    </w:r>
    <w:r w:rsidR="00DC276A">
      <w:t>xec-sspi-</w:t>
    </w:r>
    <w:r w:rsidR="00267AE8">
      <w:t>nov</w:t>
    </w:r>
    <w:r w:rsidR="00693102">
      <w:t>2</w:t>
    </w:r>
    <w:r w:rsidR="00267AE8">
      <w:t>3</w:t>
    </w:r>
    <w:r w:rsidR="002E2C11" w:rsidRPr="00D4083E">
      <w:t>item</w:t>
    </w:r>
    <w:r w:rsidR="00332485" w:rsidRPr="00D4083E">
      <w:t>01</w:t>
    </w:r>
    <w:r w:rsidR="002E2C11">
      <w:rPr>
        <w:rFonts w:cs="Arial"/>
      </w:rPr>
      <w:br/>
      <w:t>Page 2 of 2</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43A2AC" w14:textId="7A49DC24" w:rsidR="00E014F0" w:rsidRDefault="008E24CD" w:rsidP="000E09DC">
    <w:pPr>
      <w:pStyle w:val="Header"/>
      <w:jc w:val="right"/>
      <w:rPr>
        <w:rFonts w:cs="Arial"/>
      </w:rPr>
    </w:pPr>
    <w:r w:rsidRPr="00D4083E">
      <w:t>exec-sspi-</w:t>
    </w:r>
    <w:r w:rsidR="00BF7BB5">
      <w:t>nov</w:t>
    </w:r>
    <w:r w:rsidRPr="00D4083E">
      <w:t>2</w:t>
    </w:r>
    <w:r w:rsidR="00BF7BB5">
      <w:t>3</w:t>
    </w:r>
    <w:r w:rsidRPr="00D4083E">
      <w:t>item</w:t>
    </w:r>
    <w:r w:rsidR="00332485" w:rsidRPr="00D4083E">
      <w:t>01</w:t>
    </w:r>
    <w:r w:rsidR="00E014F0" w:rsidRPr="00D4083E">
      <w:rPr>
        <w:rFonts w:cs="Arial"/>
      </w:rPr>
      <w:br/>
      <w:t>Attachment 1</w:t>
    </w:r>
  </w:p>
  <w:p w14:paraId="47C45336" w14:textId="77777777" w:rsidR="00E014F0" w:rsidRPr="00527B0E" w:rsidRDefault="00E014F0" w:rsidP="00227358">
    <w:pPr>
      <w:pStyle w:val="Header"/>
      <w:spacing w:after="240"/>
      <w:contextualSpacing/>
      <w:jc w:val="right"/>
      <w:rPr>
        <w:rFonts w:cs="Arial"/>
      </w:rPr>
    </w:pPr>
    <w:r>
      <w:rPr>
        <w:rFonts w:cs="Arial"/>
      </w:rPr>
      <w:t xml:space="preserve">Page </w:t>
    </w:r>
    <w:r>
      <w:rPr>
        <w:rFonts w:cs="Arial"/>
      </w:rPr>
      <w:fldChar w:fldCharType="begin"/>
    </w:r>
    <w:r>
      <w:rPr>
        <w:rFonts w:cs="Arial"/>
      </w:rPr>
      <w:instrText xml:space="preserve"> PAGE   \* MERGEFORMAT </w:instrText>
    </w:r>
    <w:r>
      <w:rPr>
        <w:rFonts w:cs="Arial"/>
      </w:rPr>
      <w:fldChar w:fldCharType="separate"/>
    </w:r>
    <w:r w:rsidR="00D4083E">
      <w:rPr>
        <w:rFonts w:cs="Arial"/>
        <w:noProof/>
      </w:rPr>
      <w:t>1</w:t>
    </w:r>
    <w:r>
      <w:rPr>
        <w:rFonts w:cs="Arial"/>
      </w:rPr>
      <w:fldChar w:fldCharType="end"/>
    </w:r>
    <w:r>
      <w:rPr>
        <w:rFonts w:cs="Arial"/>
      </w:rPr>
      <w:t xml:space="preserve"> of </w:t>
    </w:r>
    <w:r w:rsidR="004170D0">
      <w:rPr>
        <w:rFonts w:cs="Arial"/>
      </w:rP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B170D3"/>
    <w:multiLevelType w:val="hybridMultilevel"/>
    <w:tmpl w:val="490836C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EB787E"/>
    <w:multiLevelType w:val="hybridMultilevel"/>
    <w:tmpl w:val="766ED4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87E25DD"/>
    <w:multiLevelType w:val="hybridMultilevel"/>
    <w:tmpl w:val="B5564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6C4B5A"/>
    <w:multiLevelType w:val="hybridMultilevel"/>
    <w:tmpl w:val="A5289E18"/>
    <w:lvl w:ilvl="0" w:tplc="542EBEC2">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4F9B338C"/>
    <w:multiLevelType w:val="hybridMultilevel"/>
    <w:tmpl w:val="72FE0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5F96AEF"/>
    <w:multiLevelType w:val="hybridMultilevel"/>
    <w:tmpl w:val="47D888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5D2730D"/>
    <w:multiLevelType w:val="hybridMultilevel"/>
    <w:tmpl w:val="63D8CFD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116411684">
    <w:abstractNumId w:val="3"/>
  </w:num>
  <w:num w:numId="2" w16cid:durableId="1573464555">
    <w:abstractNumId w:val="6"/>
  </w:num>
  <w:num w:numId="3" w16cid:durableId="1396590425">
    <w:abstractNumId w:val="1"/>
  </w:num>
  <w:num w:numId="4" w16cid:durableId="813986352">
    <w:abstractNumId w:val="4"/>
  </w:num>
  <w:num w:numId="5" w16cid:durableId="1313801196">
    <w:abstractNumId w:val="5"/>
  </w:num>
  <w:num w:numId="6" w16cid:durableId="1475246980">
    <w:abstractNumId w:val="0"/>
  </w:num>
  <w:num w:numId="7" w16cid:durableId="97035579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ysLA0sTA3NzQzNDBU0lEKTi0uzszPAykwrQUA8u4WwCwAAAA="/>
  </w:docVars>
  <w:rsids>
    <w:rsidRoot w:val="0091117B"/>
    <w:rsid w:val="000040D5"/>
    <w:rsid w:val="000324AD"/>
    <w:rsid w:val="00033A89"/>
    <w:rsid w:val="00054491"/>
    <w:rsid w:val="000841A7"/>
    <w:rsid w:val="00092479"/>
    <w:rsid w:val="000A529B"/>
    <w:rsid w:val="000D1EB5"/>
    <w:rsid w:val="000E09DC"/>
    <w:rsid w:val="000E7BFD"/>
    <w:rsid w:val="001048F3"/>
    <w:rsid w:val="00130059"/>
    <w:rsid w:val="00130FAF"/>
    <w:rsid w:val="0018148D"/>
    <w:rsid w:val="001A0CA5"/>
    <w:rsid w:val="001A5DE3"/>
    <w:rsid w:val="001B3958"/>
    <w:rsid w:val="001C2A47"/>
    <w:rsid w:val="001E1929"/>
    <w:rsid w:val="00215C85"/>
    <w:rsid w:val="00223112"/>
    <w:rsid w:val="00227358"/>
    <w:rsid w:val="00240B26"/>
    <w:rsid w:val="00257795"/>
    <w:rsid w:val="00267AE8"/>
    <w:rsid w:val="00283C7D"/>
    <w:rsid w:val="002B4B14"/>
    <w:rsid w:val="002D1A82"/>
    <w:rsid w:val="002E2C11"/>
    <w:rsid w:val="002E4CB5"/>
    <w:rsid w:val="002E6FCA"/>
    <w:rsid w:val="002F09AE"/>
    <w:rsid w:val="002F279B"/>
    <w:rsid w:val="00314530"/>
    <w:rsid w:val="00315131"/>
    <w:rsid w:val="00332485"/>
    <w:rsid w:val="00363520"/>
    <w:rsid w:val="003664ED"/>
    <w:rsid w:val="003667D9"/>
    <w:rsid w:val="003705FC"/>
    <w:rsid w:val="00373603"/>
    <w:rsid w:val="00384ACF"/>
    <w:rsid w:val="003A4593"/>
    <w:rsid w:val="003D133D"/>
    <w:rsid w:val="003D1ECD"/>
    <w:rsid w:val="003E1E8D"/>
    <w:rsid w:val="003E4232"/>
    <w:rsid w:val="003E4DF7"/>
    <w:rsid w:val="003F3FD2"/>
    <w:rsid w:val="0040337C"/>
    <w:rsid w:val="00406F50"/>
    <w:rsid w:val="00407E9B"/>
    <w:rsid w:val="004170D0"/>
    <w:rsid w:val="004203BC"/>
    <w:rsid w:val="00422A88"/>
    <w:rsid w:val="00444DE5"/>
    <w:rsid w:val="0044670C"/>
    <w:rsid w:val="00460F50"/>
    <w:rsid w:val="0047534A"/>
    <w:rsid w:val="0048353F"/>
    <w:rsid w:val="00495E38"/>
    <w:rsid w:val="004A4015"/>
    <w:rsid w:val="004A4F5D"/>
    <w:rsid w:val="004C2DC8"/>
    <w:rsid w:val="004E029B"/>
    <w:rsid w:val="004F2C74"/>
    <w:rsid w:val="004F7838"/>
    <w:rsid w:val="00501149"/>
    <w:rsid w:val="00501412"/>
    <w:rsid w:val="00517C00"/>
    <w:rsid w:val="00527B0E"/>
    <w:rsid w:val="005A3568"/>
    <w:rsid w:val="00603DFF"/>
    <w:rsid w:val="006067B6"/>
    <w:rsid w:val="00677E9D"/>
    <w:rsid w:val="00684B05"/>
    <w:rsid w:val="00692300"/>
    <w:rsid w:val="00693102"/>
    <w:rsid w:val="00693951"/>
    <w:rsid w:val="006B2111"/>
    <w:rsid w:val="006D0223"/>
    <w:rsid w:val="006E06C6"/>
    <w:rsid w:val="007000DC"/>
    <w:rsid w:val="0071607D"/>
    <w:rsid w:val="00726EDA"/>
    <w:rsid w:val="007313A3"/>
    <w:rsid w:val="007428B8"/>
    <w:rsid w:val="00746164"/>
    <w:rsid w:val="007626C3"/>
    <w:rsid w:val="007643C4"/>
    <w:rsid w:val="00773ED1"/>
    <w:rsid w:val="00780BB6"/>
    <w:rsid w:val="00790B2C"/>
    <w:rsid w:val="007B4C15"/>
    <w:rsid w:val="007C5697"/>
    <w:rsid w:val="007D6A8F"/>
    <w:rsid w:val="00842C41"/>
    <w:rsid w:val="0085497B"/>
    <w:rsid w:val="00855F48"/>
    <w:rsid w:val="00860844"/>
    <w:rsid w:val="008909EE"/>
    <w:rsid w:val="00897AD7"/>
    <w:rsid w:val="008E24CD"/>
    <w:rsid w:val="008E4A5C"/>
    <w:rsid w:val="0091117B"/>
    <w:rsid w:val="00935EC7"/>
    <w:rsid w:val="00955B40"/>
    <w:rsid w:val="00964945"/>
    <w:rsid w:val="009B04E1"/>
    <w:rsid w:val="009D5028"/>
    <w:rsid w:val="009E0D29"/>
    <w:rsid w:val="009F1F4D"/>
    <w:rsid w:val="00A07F42"/>
    <w:rsid w:val="00A15F67"/>
    <w:rsid w:val="00A16251"/>
    <w:rsid w:val="00A16315"/>
    <w:rsid w:val="00A30B3C"/>
    <w:rsid w:val="00A40EB9"/>
    <w:rsid w:val="00A548A5"/>
    <w:rsid w:val="00B25835"/>
    <w:rsid w:val="00B27BF2"/>
    <w:rsid w:val="00B3440D"/>
    <w:rsid w:val="00B41D8F"/>
    <w:rsid w:val="00B4510A"/>
    <w:rsid w:val="00B723BE"/>
    <w:rsid w:val="00B82705"/>
    <w:rsid w:val="00BE1AD6"/>
    <w:rsid w:val="00BF552F"/>
    <w:rsid w:val="00BF7BB5"/>
    <w:rsid w:val="00C27D57"/>
    <w:rsid w:val="00C34724"/>
    <w:rsid w:val="00C37B29"/>
    <w:rsid w:val="00C42090"/>
    <w:rsid w:val="00C47EE2"/>
    <w:rsid w:val="00C51050"/>
    <w:rsid w:val="00C655C5"/>
    <w:rsid w:val="00C82CBA"/>
    <w:rsid w:val="00C85952"/>
    <w:rsid w:val="00C968A8"/>
    <w:rsid w:val="00CA5C4A"/>
    <w:rsid w:val="00CE1C84"/>
    <w:rsid w:val="00CE588C"/>
    <w:rsid w:val="00CF072D"/>
    <w:rsid w:val="00D27F7E"/>
    <w:rsid w:val="00D4083E"/>
    <w:rsid w:val="00D47DAB"/>
    <w:rsid w:val="00D5115F"/>
    <w:rsid w:val="00D6225F"/>
    <w:rsid w:val="00D6296F"/>
    <w:rsid w:val="00D8667C"/>
    <w:rsid w:val="00D86AB9"/>
    <w:rsid w:val="00DA3474"/>
    <w:rsid w:val="00DC276A"/>
    <w:rsid w:val="00DD1098"/>
    <w:rsid w:val="00DD41C9"/>
    <w:rsid w:val="00DF6BEA"/>
    <w:rsid w:val="00E014F0"/>
    <w:rsid w:val="00E1237B"/>
    <w:rsid w:val="00E16907"/>
    <w:rsid w:val="00E44398"/>
    <w:rsid w:val="00E51C98"/>
    <w:rsid w:val="00EA184F"/>
    <w:rsid w:val="00EA7D4F"/>
    <w:rsid w:val="00EB16F7"/>
    <w:rsid w:val="00EC504C"/>
    <w:rsid w:val="00ED4006"/>
    <w:rsid w:val="00ED66D6"/>
    <w:rsid w:val="00EE601A"/>
    <w:rsid w:val="00EF28F4"/>
    <w:rsid w:val="00F122DB"/>
    <w:rsid w:val="00F240D3"/>
    <w:rsid w:val="00F27B97"/>
    <w:rsid w:val="00F40510"/>
    <w:rsid w:val="00FA1072"/>
    <w:rsid w:val="00FB410B"/>
    <w:rsid w:val="00FC1FCE"/>
    <w:rsid w:val="00FC5945"/>
    <w:rsid w:val="00FD5D8B"/>
    <w:rsid w:val="00FE3007"/>
    <w:rsid w:val="00FE4BD6"/>
    <w:rsid w:val="00FF277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DC6AD7"/>
  <w15:chartTrackingRefBased/>
  <w15:docId w15:val="{361F5866-FE94-444E-9D4D-94D81B4811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117B"/>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uiPriority w:val="9"/>
    <w:qFormat/>
    <w:rsid w:val="007428B8"/>
    <w:pPr>
      <w:keepNext/>
      <w:keepLines/>
      <w:spacing w:before="120" w:after="12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7428B8"/>
    <w:pPr>
      <w:keepNext/>
      <w:keepLines/>
      <w:spacing w:before="160" w:after="12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7428B8"/>
    <w:pPr>
      <w:keepNext/>
      <w:keepLines/>
      <w:spacing w:before="160" w:after="120"/>
      <w:outlineLvl w:val="2"/>
    </w:pPr>
    <w:rPr>
      <w:rFonts w:eastAsiaTheme="majorEastAsia" w:cstheme="majorBidi"/>
      <w:b/>
    </w:rPr>
  </w:style>
  <w:style w:type="paragraph" w:styleId="Heading4">
    <w:name w:val="heading 4"/>
    <w:basedOn w:val="Normal"/>
    <w:next w:val="Normal"/>
    <w:link w:val="Heading4Char"/>
    <w:uiPriority w:val="9"/>
    <w:unhideWhenUsed/>
    <w:qFormat/>
    <w:rsid w:val="007428B8"/>
    <w:pPr>
      <w:keepNext/>
      <w:keepLines/>
      <w:spacing w:before="160" w:after="120"/>
      <w:outlineLvl w:val="3"/>
    </w:pPr>
    <w:rPr>
      <w:rFonts w:eastAsiaTheme="majorEastAsia" w:cstheme="majorBidi"/>
      <w:i/>
      <w:iCs/>
    </w:rPr>
  </w:style>
  <w:style w:type="paragraph" w:styleId="Heading5">
    <w:name w:val="heading 5"/>
    <w:basedOn w:val="Normal"/>
    <w:next w:val="Normal"/>
    <w:link w:val="Heading5Char"/>
    <w:uiPriority w:val="9"/>
    <w:unhideWhenUsed/>
    <w:qFormat/>
    <w:rsid w:val="007428B8"/>
    <w:pPr>
      <w:keepNext/>
      <w:keepLines/>
      <w:spacing w:before="40"/>
      <w:outlineLvl w:val="4"/>
    </w:pPr>
    <w:rPr>
      <w:rFonts w:eastAsiaTheme="majorEastAsia" w:cstheme="majorBidi"/>
    </w:rPr>
  </w:style>
  <w:style w:type="paragraph" w:styleId="Heading6">
    <w:name w:val="heading 6"/>
    <w:basedOn w:val="Normal"/>
    <w:next w:val="Normal"/>
    <w:link w:val="Heading6Char"/>
    <w:uiPriority w:val="9"/>
    <w:unhideWhenUsed/>
    <w:qFormat/>
    <w:rsid w:val="007428B8"/>
    <w:pPr>
      <w:keepNext/>
      <w:keepLines/>
      <w:spacing w:before="40"/>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FE3007"/>
    <w:pPr>
      <w:keepNext/>
      <w:keepLines/>
      <w:spacing w:before="40"/>
      <w:outlineLvl w:val="6"/>
    </w:pPr>
    <w:rPr>
      <w:rFonts w:eastAsiaTheme="majorEastAsia"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428B8"/>
    <w:rPr>
      <w:rFonts w:ascii="Arial" w:eastAsiaTheme="majorEastAsia" w:hAnsi="Arial" w:cstheme="majorBidi"/>
      <w:b/>
      <w:sz w:val="32"/>
      <w:szCs w:val="32"/>
    </w:rPr>
  </w:style>
  <w:style w:type="character" w:customStyle="1" w:styleId="Heading2Char">
    <w:name w:val="Heading 2 Char"/>
    <w:basedOn w:val="DefaultParagraphFont"/>
    <w:link w:val="Heading2"/>
    <w:uiPriority w:val="9"/>
    <w:rsid w:val="007428B8"/>
    <w:rPr>
      <w:rFonts w:ascii="Arial" w:eastAsiaTheme="majorEastAsia" w:hAnsi="Arial" w:cstheme="majorBidi"/>
      <w:b/>
      <w:sz w:val="26"/>
      <w:szCs w:val="26"/>
    </w:rPr>
  </w:style>
  <w:style w:type="character" w:customStyle="1" w:styleId="Heading3Char">
    <w:name w:val="Heading 3 Char"/>
    <w:basedOn w:val="DefaultParagraphFont"/>
    <w:link w:val="Heading3"/>
    <w:uiPriority w:val="9"/>
    <w:rsid w:val="007428B8"/>
    <w:rPr>
      <w:rFonts w:ascii="Arial" w:eastAsiaTheme="majorEastAsia" w:hAnsi="Arial" w:cstheme="majorBidi"/>
      <w:b/>
      <w:sz w:val="24"/>
      <w:szCs w:val="24"/>
    </w:rPr>
  </w:style>
  <w:style w:type="character" w:customStyle="1" w:styleId="Heading4Char">
    <w:name w:val="Heading 4 Char"/>
    <w:basedOn w:val="DefaultParagraphFont"/>
    <w:link w:val="Heading4"/>
    <w:uiPriority w:val="9"/>
    <w:rsid w:val="007428B8"/>
    <w:rPr>
      <w:rFonts w:ascii="Arial" w:eastAsiaTheme="majorEastAsia" w:hAnsi="Arial" w:cstheme="majorBidi"/>
      <w:i/>
      <w:iCs/>
      <w:sz w:val="24"/>
    </w:rPr>
  </w:style>
  <w:style w:type="paragraph" w:styleId="Title">
    <w:name w:val="Title"/>
    <w:basedOn w:val="Normal"/>
    <w:next w:val="Normal"/>
    <w:link w:val="TitleChar"/>
    <w:uiPriority w:val="10"/>
    <w:qFormat/>
    <w:rsid w:val="007428B8"/>
    <w:pPr>
      <w:spacing w:before="120" w:after="120"/>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428B8"/>
    <w:rPr>
      <w:rFonts w:ascii="Arial" w:eastAsiaTheme="majorEastAsia" w:hAnsi="Arial" w:cstheme="majorBidi"/>
      <w:spacing w:val="-10"/>
      <w:kern w:val="28"/>
      <w:sz w:val="56"/>
      <w:szCs w:val="56"/>
    </w:rPr>
  </w:style>
  <w:style w:type="character" w:customStyle="1" w:styleId="Heading5Char">
    <w:name w:val="Heading 5 Char"/>
    <w:basedOn w:val="DefaultParagraphFont"/>
    <w:link w:val="Heading5"/>
    <w:uiPriority w:val="9"/>
    <w:rsid w:val="007428B8"/>
    <w:rPr>
      <w:rFonts w:ascii="Arial" w:eastAsiaTheme="majorEastAsia" w:hAnsi="Arial" w:cstheme="majorBidi"/>
      <w:sz w:val="24"/>
    </w:rPr>
  </w:style>
  <w:style w:type="paragraph" w:styleId="NoSpacing">
    <w:name w:val="No Spacing"/>
    <w:uiPriority w:val="1"/>
    <w:qFormat/>
    <w:rsid w:val="007428B8"/>
    <w:pPr>
      <w:spacing w:after="0" w:line="240" w:lineRule="auto"/>
    </w:pPr>
    <w:rPr>
      <w:rFonts w:ascii="Arial" w:hAnsi="Arial"/>
      <w:sz w:val="24"/>
    </w:rPr>
  </w:style>
  <w:style w:type="character" w:customStyle="1" w:styleId="Heading6Char">
    <w:name w:val="Heading 6 Char"/>
    <w:basedOn w:val="DefaultParagraphFont"/>
    <w:link w:val="Heading6"/>
    <w:uiPriority w:val="9"/>
    <w:rsid w:val="007428B8"/>
    <w:rPr>
      <w:rFonts w:ascii="Arial" w:eastAsiaTheme="majorEastAsia" w:hAnsi="Arial" w:cstheme="majorBidi"/>
      <w:sz w:val="24"/>
    </w:rPr>
  </w:style>
  <w:style w:type="paragraph" w:styleId="Subtitle">
    <w:name w:val="Subtitle"/>
    <w:basedOn w:val="Normal"/>
    <w:next w:val="Normal"/>
    <w:link w:val="SubtitleChar"/>
    <w:uiPriority w:val="11"/>
    <w:qFormat/>
    <w:rsid w:val="00FE3007"/>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customStyle="1" w:styleId="Heading7Char">
    <w:name w:val="Heading 7 Char"/>
    <w:basedOn w:val="DefaultParagraphFont"/>
    <w:link w:val="Heading7"/>
    <w:uiPriority w:val="9"/>
    <w:semiHidden/>
    <w:rsid w:val="00FE3007"/>
    <w:rPr>
      <w:rFonts w:ascii="Arial" w:eastAsiaTheme="majorEastAsia" w:hAnsi="Arial" w:cstheme="majorBidi"/>
      <w:i/>
      <w:iCs/>
      <w:color w:val="1F4D78" w:themeColor="accent1" w:themeShade="7F"/>
      <w:sz w:val="24"/>
    </w:rPr>
  </w:style>
  <w:style w:type="character" w:styleId="Hyperlink">
    <w:name w:val="Hyperlink"/>
    <w:rsid w:val="00FC1FCE"/>
    <w:rPr>
      <w:color w:val="0000FF"/>
      <w:u w:val="single"/>
    </w:rPr>
  </w:style>
  <w:style w:type="paragraph" w:styleId="ListParagraph">
    <w:name w:val="List Paragraph"/>
    <w:basedOn w:val="Normal"/>
    <w:uiPriority w:val="34"/>
    <w:qFormat/>
    <w:rsid w:val="00406F50"/>
    <w:pPr>
      <w:ind w:left="720"/>
      <w:contextualSpacing/>
    </w:pPr>
  </w:style>
  <w:style w:type="paragraph" w:styleId="Header">
    <w:name w:val="header"/>
    <w:basedOn w:val="Normal"/>
    <w:link w:val="HeaderChar"/>
    <w:unhideWhenUsed/>
    <w:rsid w:val="000E09DC"/>
    <w:pPr>
      <w:tabs>
        <w:tab w:val="center" w:pos="4680"/>
        <w:tab w:val="right" w:pos="9360"/>
      </w:tabs>
    </w:pPr>
  </w:style>
  <w:style w:type="character" w:customStyle="1" w:styleId="HeaderChar">
    <w:name w:val="Header Char"/>
    <w:basedOn w:val="DefaultParagraphFont"/>
    <w:link w:val="Header"/>
    <w:rsid w:val="000E09DC"/>
    <w:rPr>
      <w:rFonts w:ascii="Arial" w:eastAsia="Times New Roman" w:hAnsi="Arial" w:cs="Times New Roman"/>
      <w:sz w:val="24"/>
      <w:szCs w:val="24"/>
    </w:rPr>
  </w:style>
  <w:style w:type="paragraph" w:styleId="Footer">
    <w:name w:val="footer"/>
    <w:basedOn w:val="Normal"/>
    <w:link w:val="FooterChar"/>
    <w:uiPriority w:val="99"/>
    <w:unhideWhenUsed/>
    <w:rsid w:val="000E09DC"/>
    <w:pPr>
      <w:tabs>
        <w:tab w:val="center" w:pos="4680"/>
        <w:tab w:val="right" w:pos="9360"/>
      </w:tabs>
    </w:pPr>
  </w:style>
  <w:style w:type="character" w:customStyle="1" w:styleId="FooterChar">
    <w:name w:val="Footer Char"/>
    <w:basedOn w:val="DefaultParagraphFont"/>
    <w:link w:val="Footer"/>
    <w:uiPriority w:val="99"/>
    <w:rsid w:val="000E09DC"/>
    <w:rPr>
      <w:rFonts w:ascii="Arial" w:eastAsia="Times New Roman" w:hAnsi="Arial" w:cs="Times New Roman"/>
      <w:sz w:val="24"/>
      <w:szCs w:val="24"/>
    </w:rPr>
  </w:style>
  <w:style w:type="paragraph" w:styleId="BalloonText">
    <w:name w:val="Balloon Text"/>
    <w:basedOn w:val="Normal"/>
    <w:link w:val="BalloonTextChar"/>
    <w:uiPriority w:val="99"/>
    <w:semiHidden/>
    <w:unhideWhenUsed/>
    <w:rsid w:val="00A30B3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0B3C"/>
    <w:rPr>
      <w:rFonts w:ascii="Segoe UI" w:eastAsia="Times New Roman" w:hAnsi="Segoe UI" w:cs="Segoe UI"/>
      <w:sz w:val="18"/>
      <w:szCs w:val="18"/>
    </w:rPr>
  </w:style>
  <w:style w:type="paragraph" w:styleId="NormalWeb">
    <w:name w:val="Normal (Web)"/>
    <w:basedOn w:val="Normal"/>
    <w:uiPriority w:val="99"/>
    <w:unhideWhenUsed/>
    <w:rsid w:val="00855F48"/>
    <w:pPr>
      <w:spacing w:before="100" w:beforeAutospacing="1" w:after="100" w:afterAutospacing="1"/>
    </w:pPr>
    <w:rPr>
      <w:rFonts w:ascii="Times New Roman" w:hAnsi="Times New Roman"/>
    </w:rPr>
  </w:style>
  <w:style w:type="character" w:styleId="CommentReference">
    <w:name w:val="annotation reference"/>
    <w:basedOn w:val="DefaultParagraphFont"/>
    <w:uiPriority w:val="99"/>
    <w:semiHidden/>
    <w:unhideWhenUsed/>
    <w:rsid w:val="00D4083E"/>
    <w:rPr>
      <w:sz w:val="16"/>
      <w:szCs w:val="16"/>
    </w:rPr>
  </w:style>
  <w:style w:type="paragraph" w:styleId="CommentText">
    <w:name w:val="annotation text"/>
    <w:basedOn w:val="Normal"/>
    <w:link w:val="CommentTextChar"/>
    <w:uiPriority w:val="99"/>
    <w:semiHidden/>
    <w:unhideWhenUsed/>
    <w:rsid w:val="00D4083E"/>
    <w:rPr>
      <w:sz w:val="20"/>
      <w:szCs w:val="20"/>
    </w:rPr>
  </w:style>
  <w:style w:type="character" w:customStyle="1" w:styleId="CommentTextChar">
    <w:name w:val="Comment Text Char"/>
    <w:basedOn w:val="DefaultParagraphFont"/>
    <w:link w:val="CommentText"/>
    <w:uiPriority w:val="99"/>
    <w:semiHidden/>
    <w:rsid w:val="00D4083E"/>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D4083E"/>
    <w:rPr>
      <w:b/>
      <w:bCs/>
    </w:rPr>
  </w:style>
  <w:style w:type="character" w:customStyle="1" w:styleId="CommentSubjectChar">
    <w:name w:val="Comment Subject Char"/>
    <w:basedOn w:val="CommentTextChar"/>
    <w:link w:val="CommentSubject"/>
    <w:uiPriority w:val="99"/>
    <w:semiHidden/>
    <w:rsid w:val="00D4083E"/>
    <w:rPr>
      <w:rFonts w:ascii="Arial" w:eastAsia="Times New Roman" w:hAnsi="Arial" w:cs="Times New Roman"/>
      <w:b/>
      <w:bCs/>
      <w:sz w:val="20"/>
      <w:szCs w:val="20"/>
    </w:rPr>
  </w:style>
  <w:style w:type="paragraph" w:styleId="PlainText">
    <w:name w:val="Plain Text"/>
    <w:basedOn w:val="Normal"/>
    <w:link w:val="PlainTextChar"/>
    <w:uiPriority w:val="99"/>
    <w:semiHidden/>
    <w:unhideWhenUsed/>
    <w:rsid w:val="00BF7BB5"/>
    <w:rPr>
      <w:rFonts w:ascii="Calibri" w:eastAsiaTheme="minorHAnsi" w:hAnsi="Calibri" w:cs="Calibri"/>
      <w:sz w:val="22"/>
      <w:szCs w:val="22"/>
      <w14:ligatures w14:val="standardContextual"/>
    </w:rPr>
  </w:style>
  <w:style w:type="character" w:customStyle="1" w:styleId="PlainTextChar">
    <w:name w:val="Plain Text Char"/>
    <w:basedOn w:val="DefaultParagraphFont"/>
    <w:link w:val="PlainText"/>
    <w:uiPriority w:val="99"/>
    <w:semiHidden/>
    <w:rsid w:val="00BF7BB5"/>
    <w:rPr>
      <w:rFonts w:ascii="Calibri" w:hAnsi="Calibri" w:cs="Calibri"/>
      <w14:ligatures w14:val="standardContextual"/>
    </w:rPr>
  </w:style>
  <w:style w:type="paragraph" w:styleId="Revision">
    <w:name w:val="Revision"/>
    <w:hidden/>
    <w:uiPriority w:val="99"/>
    <w:semiHidden/>
    <w:rsid w:val="00444DE5"/>
    <w:pPr>
      <w:spacing w:after="0" w:line="240" w:lineRule="auto"/>
    </w:pPr>
    <w:rPr>
      <w:rFonts w:ascii="Arial" w:eastAsia="Times New Roman" w:hAnsi="Arial"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7427556">
      <w:bodyDiv w:val="1"/>
      <w:marLeft w:val="0"/>
      <w:marRight w:val="0"/>
      <w:marTop w:val="0"/>
      <w:marBottom w:val="0"/>
      <w:divBdr>
        <w:top w:val="none" w:sz="0" w:space="0" w:color="auto"/>
        <w:left w:val="none" w:sz="0" w:space="0" w:color="auto"/>
        <w:bottom w:val="none" w:sz="0" w:space="0" w:color="auto"/>
        <w:right w:val="none" w:sz="0" w:space="0" w:color="auto"/>
      </w:divBdr>
    </w:div>
    <w:div w:id="851454000">
      <w:bodyDiv w:val="1"/>
      <w:marLeft w:val="0"/>
      <w:marRight w:val="0"/>
      <w:marTop w:val="0"/>
      <w:marBottom w:val="0"/>
      <w:divBdr>
        <w:top w:val="none" w:sz="0" w:space="0" w:color="auto"/>
        <w:left w:val="none" w:sz="0" w:space="0" w:color="auto"/>
        <w:bottom w:val="none" w:sz="0" w:space="0" w:color="auto"/>
        <w:right w:val="none" w:sz="0" w:space="0" w:color="auto"/>
      </w:divBdr>
    </w:div>
    <w:div w:id="1513839010">
      <w:bodyDiv w:val="1"/>
      <w:marLeft w:val="0"/>
      <w:marRight w:val="0"/>
      <w:marTop w:val="0"/>
      <w:marBottom w:val="0"/>
      <w:divBdr>
        <w:top w:val="none" w:sz="0" w:space="0" w:color="auto"/>
        <w:left w:val="none" w:sz="0" w:space="0" w:color="auto"/>
        <w:bottom w:val="none" w:sz="0" w:space="0" w:color="auto"/>
        <w:right w:val="none" w:sz="0" w:space="0" w:color="auto"/>
      </w:divBdr>
    </w:div>
    <w:div w:id="1537353573">
      <w:bodyDiv w:val="1"/>
      <w:marLeft w:val="0"/>
      <w:marRight w:val="0"/>
      <w:marTop w:val="0"/>
      <w:marBottom w:val="0"/>
      <w:divBdr>
        <w:top w:val="none" w:sz="0" w:space="0" w:color="auto"/>
        <w:left w:val="none" w:sz="0" w:space="0" w:color="auto"/>
        <w:bottom w:val="none" w:sz="0" w:space="0" w:color="auto"/>
        <w:right w:val="none" w:sz="0" w:space="0" w:color="auto"/>
      </w:divBdr>
    </w:div>
    <w:div w:id="1919484958">
      <w:bodyDiv w:val="1"/>
      <w:marLeft w:val="0"/>
      <w:marRight w:val="0"/>
      <w:marTop w:val="0"/>
      <w:marBottom w:val="0"/>
      <w:divBdr>
        <w:top w:val="none" w:sz="0" w:space="0" w:color="auto"/>
        <w:left w:val="none" w:sz="0" w:space="0" w:color="auto"/>
        <w:bottom w:val="none" w:sz="0" w:space="0" w:color="auto"/>
        <w:right w:val="none" w:sz="0" w:space="0" w:color="auto"/>
      </w:divBdr>
    </w:div>
    <w:div w:id="20901542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8C3BD2-12D3-4567-A0CF-229B7D347A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3</Pages>
  <Words>677</Words>
  <Characters>3861</Characters>
  <DocSecurity>0</DocSecurity>
  <Lines>32</Lines>
  <Paragraphs>9</Paragraphs>
  <ScaleCrop>false</ScaleCrop>
  <HeadingPairs>
    <vt:vector size="2" baseType="variant">
      <vt:variant>
        <vt:lpstr>Title</vt:lpstr>
      </vt:variant>
      <vt:variant>
        <vt:i4>1</vt:i4>
      </vt:variant>
    </vt:vector>
  </HeadingPairs>
  <TitlesOfParts>
    <vt:vector size="1" baseType="lpstr">
      <vt:lpstr>September 2021 Agenda Item 11 - Meeting Agendas (CA State Board of Education)</vt:lpstr>
    </vt:vector>
  </TitlesOfParts>
  <Company>California State Board of Education</Company>
  <LinksUpToDate>false</LinksUpToDate>
  <CharactersWithSpaces>4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vember 2023 Agenda Item 02 - Meeting Agendas (CA State Board of Education)</dc:title>
  <dc:subject>Appointment of Nancy Portillo to Chief Deputy Superintendent of Public Instruction in accordance with Article IX, Section 2.1, of the Constitution of the State of California.</dc:subject>
  <cp:keywords/>
  <dc:description/>
  <cp:lastPrinted>2020-02-26T17:30:00Z</cp:lastPrinted>
  <dcterms:created xsi:type="dcterms:W3CDTF">2023-10-16T14:57:00Z</dcterms:created>
  <dcterms:modified xsi:type="dcterms:W3CDTF">2023-10-27T22:05:00Z</dcterms:modified>
  <cp:category/>
</cp:coreProperties>
</file>